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936992" w:rsidRPr="00560DB9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5F20C9" w:rsidRDefault="005F20C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p w:rsidR="000429E9" w:rsidRPr="00560DB9" w:rsidRDefault="000429E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560DB9" w:rsidTr="000D240D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936992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560DB9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79169F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:rsidR="00017FE3" w:rsidRPr="00017FE3" w:rsidRDefault="00017FE3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0"/>
                <w:szCs w:val="20"/>
              </w:rPr>
            </w:pPr>
          </w:p>
          <w:p w:rsidR="00686FE9" w:rsidRPr="00560DB9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8E0535" w:rsidRPr="00A500DC">
              <w:rPr>
                <w:rFonts w:ascii="Arial Narrow" w:hAnsi="Arial Narrow"/>
                <w:color w:val="A6A6A6" w:themeColor="background1" w:themeShade="A6"/>
                <w:w w:val="90"/>
                <w:sz w:val="32"/>
                <w:szCs w:val="32"/>
              </w:rPr>
              <w:t xml:space="preserve"> </w:t>
            </w:r>
            <w:r w:rsidR="008E0535">
              <w:rPr>
                <w:rFonts w:ascii="Arial Narrow" w:hAnsi="Arial Narrow"/>
                <w:w w:val="90"/>
                <w:sz w:val="32"/>
                <w:szCs w:val="32"/>
              </w:rPr>
              <w:t>OCJENI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 xml:space="preserve">I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ODBRANI ZAVRŠNOG RADA </w:t>
            </w:r>
          </w:p>
          <w:p w:rsidR="00686FE9" w:rsidRPr="00560DB9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560DB9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74301B" w:rsidRPr="00560DB9" w:rsidTr="0074301B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74301B" w:rsidRPr="00560DB9" w:rsidRDefault="0074301B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696"/>
                    <w:gridCol w:w="847"/>
                    <w:gridCol w:w="7"/>
                    <w:gridCol w:w="1269"/>
                    <w:gridCol w:w="1134"/>
                    <w:gridCol w:w="987"/>
                  </w:tblGrid>
                  <w:tr w:rsidR="0074301B" w:rsidRPr="00560DB9" w:rsidTr="00017FE3">
                    <w:tc>
                      <w:tcPr>
                        <w:tcW w:w="6379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74301B" w:rsidRPr="00560DB9" w:rsidRDefault="0074301B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URBANISTIČKI</w:t>
                        </w:r>
                      </w:p>
                      <w:p w:rsidR="0074301B" w:rsidRPr="00213ED5" w:rsidRDefault="0074301B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URBANISTIČKI</w:t>
                        </w:r>
                      </w:p>
                      <w:p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AT II</w:t>
                        </w:r>
                      </w:p>
                      <w:p w:rsidR="0074301B" w:rsidRPr="00213ED5" w:rsidRDefault="0074301B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74301B" w:rsidRPr="00560DB9" w:rsidRDefault="00D7766C" w:rsidP="00E365F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</w:t>
                        </w:r>
                        <w:r w:rsidR="00E365FC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9</w:t>
                        </w:r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/</w:t>
                        </w:r>
                        <w:r w:rsidR="00E365FC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bookmarkStart w:id="0" w:name="_GoBack"/>
                        <w:bookmarkEnd w:id="0"/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017FE3" w:rsidRPr="00560DB9" w:rsidTr="00017FE3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000000" w:themeColor="text1"/>
                            <w:sz w:val="20"/>
                            <w:szCs w:val="20"/>
                          </w:rPr>
                          <w:t>IME I PREZIME KANDIDATA</w:t>
                        </w: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4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:rsidTr="00D068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:rsidTr="00017FE3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4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69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74301B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DATUM  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FC46B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74301B" w:rsidRPr="00560DB9">
                          <w:rPr>
                            <w:rFonts w:ascii="Arial Narrow" w:hAnsi="Arial Narrow"/>
                            <w:w w:val="90"/>
                          </w:rPr>
                          <w:t xml:space="preserve">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:rsidR="0074301B" w:rsidRPr="00560DB9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:rsidR="0074301B" w:rsidRPr="00AF50BD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:rsidR="0074301B" w:rsidRPr="00560DB9" w:rsidRDefault="0074301B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AF50BD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017FE3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74301B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74301B" w:rsidRPr="00AF50BD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PROJEKTNI ZAD.</w:t>
                        </w:r>
                      </w:p>
                      <w:p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/PROGRAM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NALIZA POSTOJ.STANJ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UALNO </w:t>
                        </w: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JEŠENJE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FUNKCIONAL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OBLIKOV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PREZENTACIJA</w:t>
                        </w:r>
                      </w:p>
                      <w:p w:rsidR="00AF50BD" w:rsidRPr="00560DB9" w:rsidRDefault="00AF50BD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74301B" w:rsidRPr="00560DB9" w:rsidRDefault="0074301B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686FE9" w:rsidRPr="00560DB9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:rsidR="00C32F60" w:rsidRPr="00560DB9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:rsidR="00C32F60" w:rsidRPr="00560DB9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871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560DB9" w:rsidTr="00A500DC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522A7B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lastRenderedPageBreak/>
              <w:t>PREDLOŽENA</w:t>
            </w:r>
          </w:p>
          <w:p w:rsidR="00C32F60" w:rsidRPr="00560DB9" w:rsidRDefault="00522A7B" w:rsidP="00A500DC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SREDNJA</w:t>
            </w:r>
            <w:r w:rsidR="00206733" w:rsidRPr="00560DB9">
              <w:rPr>
                <w:rFonts w:ascii="Arial Narrow" w:hAnsi="Arial Narrow"/>
                <w:b/>
                <w:w w:val="90"/>
              </w:rPr>
              <w:t xml:space="preserve"> </w:t>
            </w:r>
            <w:r w:rsidRPr="00560DB9">
              <w:rPr>
                <w:rFonts w:ascii="Arial Narrow" w:hAnsi="Arial Narrow"/>
                <w:b/>
                <w:w w:val="90"/>
              </w:rPr>
              <w:t>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560DB9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560DB9" w:rsidTr="00A500DC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:rsidR="00C32F60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:rsidTr="00A500DC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AK</w:t>
            </w:r>
          </w:p>
          <w:p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560DB9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:rsidTr="00A500DC">
        <w:trPr>
          <w:trHeight w:val="720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NA  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560DB9" w:rsidTr="005A5CC3">
        <w:trPr>
          <w:gridAfter w:val="1"/>
          <w:wAfter w:w="850" w:type="dxa"/>
          <w:trHeight w:val="4612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  <w:highlight w:val="lightGray"/>
              </w:rPr>
              <w:t>KOMISIJA</w:t>
            </w:r>
          </w:p>
          <w:p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3631D5" w:rsidRPr="00560DB9" w:rsidRDefault="003631D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560DB9" w:rsidRDefault="003631D5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560DB9" w:rsidRDefault="003631D5" w:rsidP="00A500DC">
            <w:pPr>
              <w:rPr>
                <w:rFonts w:ascii="Arial Narrow" w:hAnsi="Arial Narrow"/>
                <w:sz w:val="40"/>
                <w:szCs w:val="40"/>
              </w:rPr>
            </w:pPr>
          </w:p>
          <w:p w:rsidR="00E77D1F" w:rsidRPr="00560DB9" w:rsidRDefault="003631D5" w:rsidP="00A500DC">
            <w:pPr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</w:rPr>
              <w:t xml:space="preserve"> </w:t>
            </w:r>
            <w:r w:rsidR="00160071">
              <w:rPr>
                <w:rFonts w:ascii="Arial Narrow" w:hAnsi="Arial Narrow"/>
              </w:rPr>
              <w:t xml:space="preserve">                                 </w:t>
            </w:r>
            <w:r w:rsidR="00E77D1F" w:rsidRPr="00560DB9">
              <w:rPr>
                <w:rFonts w:ascii="Arial Narrow" w:hAnsi="Arial Narrow"/>
              </w:rPr>
              <w:t>....................</w:t>
            </w:r>
            <w:r w:rsidRPr="00560DB9">
              <w:rPr>
                <w:rFonts w:ascii="Arial Narrow" w:hAnsi="Arial Narrow"/>
              </w:rPr>
              <w:t>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...</w:t>
            </w:r>
            <w:r w:rsidR="003631D5" w:rsidRPr="00560DB9">
              <w:rPr>
                <w:rFonts w:ascii="Arial Narrow" w:hAnsi="Arial Narrow"/>
              </w:rPr>
              <w:t>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:rsidR="00FC46BE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</w:t>
            </w:r>
            <w:r w:rsidR="003631D5" w:rsidRPr="00560DB9">
              <w:rPr>
                <w:rFonts w:ascii="Arial Narrow" w:hAnsi="Arial Narrow"/>
              </w:rPr>
              <w:t>.....................................</w:t>
            </w:r>
          </w:p>
          <w:p w:rsidR="00E77D1F" w:rsidRDefault="00E77D1F" w:rsidP="00A500DC">
            <w:pPr>
              <w:rPr>
                <w:rFonts w:ascii="Arial Narrow" w:hAnsi="Arial Narrow"/>
              </w:rPr>
            </w:pPr>
          </w:p>
          <w:p w:rsidR="00616A5C" w:rsidRPr="00616A5C" w:rsidRDefault="00616A5C" w:rsidP="00616A5C">
            <w:pPr>
              <w:rPr>
                <w:rFonts w:ascii="Arial Narrow" w:hAnsi="Arial Narrow"/>
                <w:w w:val="90"/>
              </w:rPr>
            </w:pPr>
            <w:r w:rsidRPr="00616A5C">
              <w:rPr>
                <w:rFonts w:ascii="Arial Narrow" w:hAnsi="Arial Narrow"/>
                <w:w w:val="90"/>
                <w:highlight w:val="lightGray"/>
              </w:rPr>
              <w:t xml:space="preserve">MJESTO I DATUM </w:t>
            </w:r>
          </w:p>
          <w:p w:rsidR="00160071" w:rsidRDefault="00160071" w:rsidP="00A500DC">
            <w:pPr>
              <w:rPr>
                <w:rFonts w:ascii="Arial Narrow" w:hAnsi="Arial Narrow"/>
              </w:rPr>
            </w:pPr>
          </w:p>
          <w:p w:rsidR="00FC46BE" w:rsidRPr="00AF50BD" w:rsidRDefault="00616A5C" w:rsidP="00A500DC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865329" w:rsidRDefault="003631D5" w:rsidP="00A500DC">
            <w:pPr>
              <w:rPr>
                <w:rFonts w:ascii="Arial Narrow" w:hAnsi="Arial Narrow"/>
                <w:w w:val="90"/>
                <w:sz w:val="26"/>
                <w:szCs w:val="26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:rsidR="00616A5C" w:rsidRPr="00763CE0" w:rsidRDefault="00616A5C" w:rsidP="00616A5C">
            <w:pPr>
              <w:ind w:firstLine="708"/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</w:t>
            </w: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:rsidR="00E77D1F" w:rsidRDefault="00E77D1F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:rsidR="00616A5C" w:rsidRPr="00560DB9" w:rsidRDefault="00616A5C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616A5C" w:rsidP="00A500DC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616A5C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:rsidR="00E77D1F" w:rsidRDefault="00E77D1F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                                </w:t>
            </w: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:rsidR="00E77D1F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16A5C" w:rsidRPr="00560DB9" w:rsidRDefault="00616A5C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FC46BE" w:rsidRDefault="00FC46BE" w:rsidP="00A500DC">
            <w:pPr>
              <w:rPr>
                <w:rFonts w:ascii="Arial Narrow" w:hAnsi="Arial Narrow"/>
                <w:w w:val="90"/>
              </w:rPr>
            </w:pPr>
          </w:p>
          <w:p w:rsidR="00FC46BE" w:rsidRPr="00560DB9" w:rsidRDefault="00FC46BE" w:rsidP="00A500DC">
            <w:pPr>
              <w:rPr>
                <w:rFonts w:ascii="Arial Narrow" w:hAnsi="Arial Narrow"/>
                <w:w w:val="90"/>
              </w:rPr>
            </w:pPr>
          </w:p>
        </w:tc>
      </w:tr>
    </w:tbl>
    <w:p w:rsidR="00AA0683" w:rsidRPr="00560DB9" w:rsidRDefault="00AA0683" w:rsidP="004E2AD7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sectPr w:rsidR="00AA0683" w:rsidRPr="00560DB9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E4E" w:rsidRDefault="00820E4E" w:rsidP="00A17CD7">
      <w:pPr>
        <w:spacing w:after="0" w:line="240" w:lineRule="auto"/>
      </w:pPr>
      <w:r>
        <w:separator/>
      </w:r>
    </w:p>
  </w:endnote>
  <w:endnote w:type="continuationSeparator" w:id="0">
    <w:p w:rsidR="00820E4E" w:rsidRDefault="00820E4E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E365F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E4E" w:rsidRDefault="00820E4E" w:rsidP="00A17CD7">
      <w:pPr>
        <w:spacing w:after="0" w:line="240" w:lineRule="auto"/>
      </w:pPr>
      <w:r>
        <w:separator/>
      </w:r>
    </w:p>
  </w:footnote>
  <w:footnote w:type="continuationSeparator" w:id="0">
    <w:p w:rsidR="00820E4E" w:rsidRDefault="00820E4E" w:rsidP="00A17CD7">
      <w:pPr>
        <w:spacing w:after="0" w:line="240" w:lineRule="auto"/>
      </w:pPr>
      <w:r>
        <w:continuationSeparator/>
      </w:r>
    </w:p>
  </w:footnote>
  <w:footnote w:id="1">
    <w:p w:rsidR="0079169F" w:rsidRDefault="0079169F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:rsidR="0074301B" w:rsidRPr="00AA0683" w:rsidRDefault="007430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015309">
        <w:rPr>
          <w:rFonts w:ascii="Arial Narrow" w:hAnsi="Arial Narrow"/>
          <w:sz w:val="16"/>
          <w:szCs w:val="16"/>
        </w:rPr>
        <w:t xml:space="preserve">OCJENE </w:t>
      </w:r>
      <w:r w:rsidRPr="00015309">
        <w:rPr>
          <w:rFonts w:ascii="Arial Narrow" w:hAnsi="Arial Narrow"/>
          <w:sz w:val="16"/>
          <w:szCs w:val="16"/>
        </w:rPr>
        <w:t>A-F EKVIVALENTNO 10-5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</w:t>
      </w:r>
      <w:r w:rsidRPr="00AA0683">
        <w:rPr>
          <w:rFonts w:ascii="Arial Narrow" w:hAnsi="Arial Narrow"/>
          <w:sz w:val="16"/>
          <w:szCs w:val="16"/>
        </w:rPr>
        <w:t>OCJENA JE SREDNJA VRIJEDNOST ZBIRA SVIH OCJENA IZ ELEMENATA DIPLOMSKOG RADA</w:t>
      </w:r>
    </w:p>
  </w:footnote>
  <w:footnote w:id="4">
    <w:p w:rsidR="00F000C5" w:rsidRPr="00522A7B" w:rsidRDefault="00F000C5" w:rsidP="00F000C5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3NDU3s7A0MDZW0lEKTi0uzszPAykwrAUAT0/zoywAAAA="/>
  </w:docVars>
  <w:rsids>
    <w:rsidRoot w:val="006E2238"/>
    <w:rsid w:val="00015309"/>
    <w:rsid w:val="00017FE3"/>
    <w:rsid w:val="0003268C"/>
    <w:rsid w:val="00036805"/>
    <w:rsid w:val="000429E9"/>
    <w:rsid w:val="00051B61"/>
    <w:rsid w:val="00065FE6"/>
    <w:rsid w:val="000717FA"/>
    <w:rsid w:val="00082B2A"/>
    <w:rsid w:val="000A02D5"/>
    <w:rsid w:val="000A2518"/>
    <w:rsid w:val="000A2A91"/>
    <w:rsid w:val="000C5596"/>
    <w:rsid w:val="000D240D"/>
    <w:rsid w:val="000D2486"/>
    <w:rsid w:val="000D4300"/>
    <w:rsid w:val="0012560D"/>
    <w:rsid w:val="00126465"/>
    <w:rsid w:val="00131A7B"/>
    <w:rsid w:val="001332CA"/>
    <w:rsid w:val="00147273"/>
    <w:rsid w:val="00160071"/>
    <w:rsid w:val="00163872"/>
    <w:rsid w:val="001A7A19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466D"/>
    <w:rsid w:val="003F03DC"/>
    <w:rsid w:val="003F60D3"/>
    <w:rsid w:val="00410D77"/>
    <w:rsid w:val="00413DE4"/>
    <w:rsid w:val="004202E5"/>
    <w:rsid w:val="00421522"/>
    <w:rsid w:val="00435464"/>
    <w:rsid w:val="004953F8"/>
    <w:rsid w:val="004A4C96"/>
    <w:rsid w:val="004B6FC9"/>
    <w:rsid w:val="004C01A8"/>
    <w:rsid w:val="004E2AD7"/>
    <w:rsid w:val="004E52FB"/>
    <w:rsid w:val="00522A7B"/>
    <w:rsid w:val="005235D8"/>
    <w:rsid w:val="00532DC7"/>
    <w:rsid w:val="00560DB9"/>
    <w:rsid w:val="005640A6"/>
    <w:rsid w:val="00573763"/>
    <w:rsid w:val="00582B71"/>
    <w:rsid w:val="005A5CC3"/>
    <w:rsid w:val="005F20C9"/>
    <w:rsid w:val="005F30E9"/>
    <w:rsid w:val="00616A5C"/>
    <w:rsid w:val="0062492F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D63B0"/>
    <w:rsid w:val="006E2238"/>
    <w:rsid w:val="006F15AF"/>
    <w:rsid w:val="007001CE"/>
    <w:rsid w:val="00710942"/>
    <w:rsid w:val="00714DFE"/>
    <w:rsid w:val="00722FB2"/>
    <w:rsid w:val="00730F2C"/>
    <w:rsid w:val="0074301B"/>
    <w:rsid w:val="0077267B"/>
    <w:rsid w:val="00775E23"/>
    <w:rsid w:val="007911C4"/>
    <w:rsid w:val="0079169F"/>
    <w:rsid w:val="007A0C1A"/>
    <w:rsid w:val="007B588B"/>
    <w:rsid w:val="007E49E2"/>
    <w:rsid w:val="007F70D4"/>
    <w:rsid w:val="00816B37"/>
    <w:rsid w:val="00820E4E"/>
    <w:rsid w:val="00860B61"/>
    <w:rsid w:val="00865329"/>
    <w:rsid w:val="008B5631"/>
    <w:rsid w:val="008E0535"/>
    <w:rsid w:val="008E5E3A"/>
    <w:rsid w:val="00936992"/>
    <w:rsid w:val="00956EC4"/>
    <w:rsid w:val="00965D93"/>
    <w:rsid w:val="00983B90"/>
    <w:rsid w:val="0099293F"/>
    <w:rsid w:val="009B109F"/>
    <w:rsid w:val="009B1BE8"/>
    <w:rsid w:val="009B7FC5"/>
    <w:rsid w:val="009D1D2D"/>
    <w:rsid w:val="00A17CD7"/>
    <w:rsid w:val="00A37452"/>
    <w:rsid w:val="00A43CBA"/>
    <w:rsid w:val="00A445FC"/>
    <w:rsid w:val="00A500DC"/>
    <w:rsid w:val="00A52FC8"/>
    <w:rsid w:val="00A7267C"/>
    <w:rsid w:val="00A75725"/>
    <w:rsid w:val="00A77732"/>
    <w:rsid w:val="00A8483F"/>
    <w:rsid w:val="00AA0683"/>
    <w:rsid w:val="00AF0DCB"/>
    <w:rsid w:val="00AF50BD"/>
    <w:rsid w:val="00B43E55"/>
    <w:rsid w:val="00B62D1B"/>
    <w:rsid w:val="00B96FD7"/>
    <w:rsid w:val="00BB34CB"/>
    <w:rsid w:val="00BD3CA0"/>
    <w:rsid w:val="00C07F61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44B9"/>
    <w:rsid w:val="00CB5F54"/>
    <w:rsid w:val="00CC1DC7"/>
    <w:rsid w:val="00D03FE8"/>
    <w:rsid w:val="00D07210"/>
    <w:rsid w:val="00D3119B"/>
    <w:rsid w:val="00D32DC0"/>
    <w:rsid w:val="00D42228"/>
    <w:rsid w:val="00D45A16"/>
    <w:rsid w:val="00D504E1"/>
    <w:rsid w:val="00D51659"/>
    <w:rsid w:val="00D604E4"/>
    <w:rsid w:val="00D67326"/>
    <w:rsid w:val="00D7766C"/>
    <w:rsid w:val="00D867D1"/>
    <w:rsid w:val="00D92542"/>
    <w:rsid w:val="00DB45D8"/>
    <w:rsid w:val="00DC225B"/>
    <w:rsid w:val="00DC2F51"/>
    <w:rsid w:val="00DD1BB7"/>
    <w:rsid w:val="00DD43A7"/>
    <w:rsid w:val="00DF2504"/>
    <w:rsid w:val="00DF33FB"/>
    <w:rsid w:val="00E033FB"/>
    <w:rsid w:val="00E14FCD"/>
    <w:rsid w:val="00E365FC"/>
    <w:rsid w:val="00E428DC"/>
    <w:rsid w:val="00E635E0"/>
    <w:rsid w:val="00E77D1F"/>
    <w:rsid w:val="00E83F98"/>
    <w:rsid w:val="00EC6369"/>
    <w:rsid w:val="00EC7012"/>
    <w:rsid w:val="00F000C5"/>
    <w:rsid w:val="00F00309"/>
    <w:rsid w:val="00F11EDF"/>
    <w:rsid w:val="00F30815"/>
    <w:rsid w:val="00F34C5C"/>
    <w:rsid w:val="00F50FF9"/>
    <w:rsid w:val="00F523EE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0CCB1B-C190-423E-B60A-22AD23CB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665EE-B9AE-4727-9458-BE821BF42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4</cp:revision>
  <dcterms:created xsi:type="dcterms:W3CDTF">2019-04-30T09:22:00Z</dcterms:created>
  <dcterms:modified xsi:type="dcterms:W3CDTF">2020-06-07T09:03:00Z</dcterms:modified>
</cp:coreProperties>
</file>